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3" w14:textId="77777777" w:rsidR="0079504B" w:rsidRDefault="00D87A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6" w14:textId="77777777" w:rsidR="0079504B" w:rsidRDefault="00D87A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7" w14:textId="77777777" w:rsidR="0079504B" w:rsidRDefault="00D87A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8" w14:textId="77777777" w:rsidR="0079504B" w:rsidRDefault="00D87A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0000009" w14:textId="77777777" w:rsidR="0079504B" w:rsidRDefault="00D87A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, State/Province</w:t>
      </w:r>
    </w:p>
    <w:p w14:paraId="0000000A" w14:textId="77777777" w:rsidR="0079504B" w:rsidRDefault="00D87A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Zip/Postal Code</w:t>
      </w:r>
    </w:p>
    <w:p w14:paraId="0000000B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C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E" w14:textId="77777777" w:rsidR="0079504B" w:rsidRDefault="00D87A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RE: REQUEST FOR REFUND ON UNDELIVERED </w:t>
      </w:r>
      <w:r>
        <w:rPr>
          <w:b/>
          <w:sz w:val="32"/>
          <w:szCs w:val="32"/>
        </w:rPr>
        <w:t>GOODS</w:t>
      </w:r>
    </w:p>
    <w:p w14:paraId="0000000F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  <w:sz w:val="32"/>
          <w:szCs w:val="32"/>
        </w:rPr>
      </w:pPr>
    </w:p>
    <w:p w14:paraId="00000010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79504B" w:rsidRDefault="00D87A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2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3" w14:textId="77777777" w:rsidR="0079504B" w:rsidRDefault="00D87AB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In my letter of [DATE] (</w:t>
      </w:r>
      <w:r>
        <w:t>please see</w:t>
      </w:r>
      <w:r>
        <w:rPr>
          <w:color w:val="000000"/>
        </w:rPr>
        <w:t xml:space="preserve"> the enclosed copy), I informed you of the non-arrival of the </w:t>
      </w:r>
      <w:r>
        <w:t xml:space="preserve">goods </w:t>
      </w:r>
      <w:r>
        <w:rPr>
          <w:color w:val="000000"/>
        </w:rPr>
        <w:t xml:space="preserve">that I had ordered from you. </w:t>
      </w:r>
    </w:p>
    <w:p w14:paraId="00000014" w14:textId="77777777" w:rsidR="0079504B" w:rsidRDefault="0079504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5" w14:textId="37C5C9BA" w:rsidR="0079504B" w:rsidRDefault="00D87AB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t xml:space="preserve">As I have </w:t>
      </w:r>
      <w:r>
        <w:rPr>
          <w:color w:val="000000"/>
        </w:rPr>
        <w:t xml:space="preserve">received neither the </w:t>
      </w:r>
      <w:r>
        <w:t xml:space="preserve">goods </w:t>
      </w:r>
      <w:r>
        <w:rPr>
          <w:color w:val="000000"/>
        </w:rPr>
        <w:t xml:space="preserve">nor </w:t>
      </w:r>
      <w:r w:rsidR="00D703FE">
        <w:rPr>
          <w:color w:val="000000"/>
        </w:rPr>
        <w:t>your</w:t>
      </w:r>
      <w:r>
        <w:rPr>
          <w:color w:val="000000"/>
        </w:rPr>
        <w:t xml:space="preserve"> re</w:t>
      </w:r>
      <w:r w:rsidR="00D703FE">
        <w:rPr>
          <w:color w:val="000000"/>
        </w:rPr>
        <w:t>ply</w:t>
      </w:r>
      <w:r>
        <w:rPr>
          <w:color w:val="000000"/>
        </w:rPr>
        <w:t xml:space="preserve"> to my </w:t>
      </w:r>
      <w:r w:rsidR="00D703FE">
        <w:rPr>
          <w:color w:val="000000"/>
        </w:rPr>
        <w:t>earlier</w:t>
      </w:r>
      <w:r>
        <w:rPr>
          <w:color w:val="000000"/>
        </w:rPr>
        <w:t xml:space="preserve"> letter, I am</w:t>
      </w:r>
      <w:r w:rsidR="00D703FE">
        <w:rPr>
          <w:color w:val="000000"/>
        </w:rPr>
        <w:t xml:space="preserve"> now</w:t>
      </w:r>
      <w:r>
        <w:rPr>
          <w:color w:val="000000"/>
        </w:rPr>
        <w:t xml:space="preserve"> requesting that you refund the [AMOUNT] remitted with my order[ORDER NUMBER]. I also enclose a copy of my cancelled payment..</w:t>
      </w:r>
    </w:p>
    <w:p w14:paraId="00000016" w14:textId="77777777" w:rsidR="0079504B" w:rsidRDefault="0079504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7" w14:textId="77777777" w:rsidR="0079504B" w:rsidRDefault="00D87AB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I look forward to a</w:t>
      </w:r>
      <w:r>
        <w:t xml:space="preserve"> p</w:t>
      </w:r>
      <w:r>
        <w:rPr>
          <w:color w:val="000000"/>
        </w:rPr>
        <w:t xml:space="preserve">rompt refund </w:t>
      </w:r>
    </w:p>
    <w:p w14:paraId="00000018" w14:textId="77777777" w:rsidR="0079504B" w:rsidRDefault="0079504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9" w14:textId="77777777" w:rsidR="0079504B" w:rsidRDefault="00D87AB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Thank you for your immediate action on this matter.</w:t>
      </w:r>
    </w:p>
    <w:p w14:paraId="0000001A" w14:textId="77777777" w:rsidR="0079504B" w:rsidRDefault="0079504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B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C" w14:textId="77777777" w:rsidR="0079504B" w:rsidRDefault="00D87A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D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E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F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0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1" w14:textId="77777777" w:rsidR="0079504B" w:rsidRDefault="00D87A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22" w14:textId="77777777" w:rsidR="0079504B" w:rsidRDefault="00D87A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23" w14:textId="77777777" w:rsidR="0079504B" w:rsidRDefault="00D87A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24" w14:textId="77777777" w:rsidR="0079504B" w:rsidRDefault="00D87A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5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6" w14:textId="77777777" w:rsidR="0079504B" w:rsidRDefault="00795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</w:p>
    <w:sectPr w:rsidR="0079504B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1D6706" w14:textId="77777777" w:rsidR="00D87ABC" w:rsidRDefault="00D87ABC">
      <w:r>
        <w:separator/>
      </w:r>
    </w:p>
  </w:endnote>
  <w:endnote w:type="continuationSeparator" w:id="0">
    <w:p w14:paraId="6DEA104D" w14:textId="77777777" w:rsidR="00D87ABC" w:rsidRDefault="00D87A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8" w14:textId="77777777" w:rsidR="0079504B" w:rsidRDefault="00D87ABC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9" w14:textId="77777777" w:rsidR="0079504B" w:rsidRDefault="00D87ABC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A" w14:textId="77777777" w:rsidR="0079504B" w:rsidRDefault="00D87ABC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B" w14:textId="77777777" w:rsidR="0079504B" w:rsidRDefault="003F30D1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D87ABC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8A05B6" w14:textId="77777777" w:rsidR="00D87ABC" w:rsidRDefault="00D87ABC">
      <w:r>
        <w:separator/>
      </w:r>
    </w:p>
  </w:footnote>
  <w:footnote w:type="continuationSeparator" w:id="0">
    <w:p w14:paraId="5E02DAEE" w14:textId="77777777" w:rsidR="00D87ABC" w:rsidRDefault="00D87A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7" w14:textId="77777777" w:rsidR="0079504B" w:rsidRDefault="0079504B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szC1MDMxtjQwNLBQ0lEKTi0uzszPAykwrAUAhbi9EywAAAA="/>
    <w:docVar w:name="Description" w:val="Use template to ask for a refund on goods undelivered"/>
    <w:docVar w:name="Excerpt" w:val="In my letter of [DATE] (please see the enclosed copy), I informed you of the non-arrival of the goods that I had ordered from you."/>
    <w:docVar w:name="Source" w:val="www.textranch.com"/>
    <w:docVar w:name="Tags" w:val="non arrival of goods, refund for undelivered goods, refund, cancelled payment, prompt refund"/>
  </w:docVars>
  <w:rsids>
    <w:rsidRoot w:val="0079504B"/>
    <w:rsid w:val="003069A3"/>
    <w:rsid w:val="003F30D1"/>
    <w:rsid w:val="0079504B"/>
    <w:rsid w:val="00977408"/>
    <w:rsid w:val="00D703FE"/>
    <w:rsid w:val="00D87ABC"/>
    <w:rsid w:val="00FB5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6D5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/z6H34TiLHK+M602Y9MwzVkPoyw==">AMUW2mW/OfBdNP5zIcOAZ+uChDMbyXTruS/NrDH/Sfbclp9VYUAc19FPV/KijQQ3Ha/TSnoc6rNZ8X8j0y80M+/UB16lZig7OQgV+Jda2afTFBSlsr8hgWKRg1OdSF4RTKfUEtht+FHk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545</Characters>
  <Application>Microsoft Office Word</Application>
  <DocSecurity>0</DocSecurity>
  <Lines>4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9:59:00Z</dcterms:created>
  <dcterms:modified xsi:type="dcterms:W3CDTF">2019-10-21T19:15:00Z</dcterms:modified>
  <cp:category/>
</cp:coreProperties>
</file>